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44AC32" w14:textId="2E4C60F6" w:rsidR="008508A1" w:rsidRDefault="008508A1">
      <w:pPr>
        <w:rPr>
          <w:lang w:val="uk-UA"/>
        </w:rPr>
      </w:pPr>
    </w:p>
    <w:p w14:paraId="43309136" w14:textId="02C95CC5" w:rsidR="006E7929" w:rsidRDefault="001F5C8E">
      <w:pPr>
        <w:rPr>
          <w:lang w:val="uk-UA"/>
        </w:rPr>
      </w:pPr>
      <w:r>
        <w:rPr>
          <w:rFonts w:ascii="Helvetica" w:hAnsi="Helvetica"/>
          <w:color w:val="5C666F"/>
          <w:shd w:val="clear" w:color="auto" w:fill="FFFFFF"/>
        </w:rPr>
        <w:t>JSON Web Token (JWT) is an open standard (</w:t>
      </w:r>
      <w:r w:rsidR="00826041">
        <w:fldChar w:fldCharType="begin"/>
      </w:r>
      <w:r w:rsidR="00826041">
        <w:instrText xml:space="preserve"> HYPERLINK "https://tools.ietf.org/html/rfc7519" </w:instrText>
      </w:r>
      <w:r w:rsidR="00826041">
        <w:fldChar w:fldCharType="separate"/>
      </w:r>
      <w:r>
        <w:rPr>
          <w:rStyle w:val="a4"/>
          <w:rFonts w:ascii="Helvetica" w:hAnsi="Helvetica"/>
          <w:color w:val="0094C1"/>
          <w:u w:val="none"/>
          <w:shd w:val="clear" w:color="auto" w:fill="FFFFFF"/>
        </w:rPr>
        <w:t>RFC 7519</w:t>
      </w:r>
      <w:r w:rsidR="00826041">
        <w:rPr>
          <w:rStyle w:val="a4"/>
          <w:rFonts w:ascii="Helvetica" w:hAnsi="Helvetica"/>
          <w:color w:val="0094C1"/>
          <w:u w:val="none"/>
          <w:shd w:val="clear" w:color="auto" w:fill="FFFFFF"/>
        </w:rPr>
        <w:fldChar w:fldCharType="end"/>
      </w:r>
      <w:r>
        <w:rPr>
          <w:rFonts w:ascii="Helvetica" w:hAnsi="Helvetica"/>
          <w:color w:val="5C666F"/>
          <w:shd w:val="clear" w:color="auto" w:fill="FFFFFF"/>
        </w:rPr>
        <w:t>) that defines a compact and self-contained way for securely transmitting information between parties as a JSON object. This information can be verified and trusted because it is digitally signed. JWTs can be signed using a secret (with the </w:t>
      </w:r>
      <w:r>
        <w:rPr>
          <w:rStyle w:val="a5"/>
          <w:rFonts w:ascii="Helvetica" w:hAnsi="Helvetica"/>
          <w:color w:val="333333"/>
          <w:shd w:val="clear" w:color="auto" w:fill="FFFFFF"/>
        </w:rPr>
        <w:t>HMAC</w:t>
      </w:r>
      <w:r>
        <w:rPr>
          <w:rFonts w:ascii="Helvetica" w:hAnsi="Helvetica"/>
          <w:color w:val="5C666F"/>
          <w:shd w:val="clear" w:color="auto" w:fill="FFFFFF"/>
        </w:rPr>
        <w:t> algorithm) or a public/private key pair using </w:t>
      </w:r>
      <w:r>
        <w:rPr>
          <w:rStyle w:val="a5"/>
          <w:rFonts w:ascii="Helvetica" w:hAnsi="Helvetica"/>
          <w:color w:val="333333"/>
          <w:shd w:val="clear" w:color="auto" w:fill="FFFFFF"/>
        </w:rPr>
        <w:t>RSA</w:t>
      </w:r>
      <w:r>
        <w:rPr>
          <w:rFonts w:ascii="Helvetica" w:hAnsi="Helvetica"/>
          <w:color w:val="5C666F"/>
          <w:shd w:val="clear" w:color="auto" w:fill="FFFFFF"/>
        </w:rPr>
        <w:t> or </w:t>
      </w:r>
      <w:r>
        <w:rPr>
          <w:rStyle w:val="a5"/>
          <w:rFonts w:ascii="Helvetica" w:hAnsi="Helvetica"/>
          <w:color w:val="333333"/>
          <w:shd w:val="clear" w:color="auto" w:fill="FFFFFF"/>
        </w:rPr>
        <w:t>ECDSA</w:t>
      </w:r>
    </w:p>
    <w:p w14:paraId="1D11A09A" w14:textId="2104FAD0" w:rsidR="00835DC6" w:rsidRDefault="00835DC6"/>
    <w:p w14:paraId="5716D0BB" w14:textId="4E16DD4B" w:rsidR="00B744C2" w:rsidRDefault="00584D3D">
      <w:hyperlink r:id="rId4" w:history="1">
        <w:r w:rsidR="001F5C8E">
          <w:rPr>
            <w:rStyle w:val="a4"/>
          </w:rPr>
          <w:t>https://jwt.io/introduction/</w:t>
        </w:r>
      </w:hyperlink>
    </w:p>
    <w:p w14:paraId="7628E779" w14:textId="503C2FDB" w:rsidR="00B744C2" w:rsidRPr="00584D3D" w:rsidRDefault="00584D3D">
      <w:pPr>
        <w:rPr>
          <w:b/>
          <w:lang w:val="en-US"/>
        </w:rPr>
      </w:pPr>
      <w:r w:rsidRPr="00584D3D">
        <w:rPr>
          <w:b/>
          <w:lang w:val="en-US"/>
        </w:rPr>
        <w:t xml:space="preserve">-------------------- </w:t>
      </w:r>
      <w:r w:rsidR="00F5603F" w:rsidRPr="00584D3D">
        <w:rPr>
          <w:b/>
          <w:lang w:val="en-US"/>
        </w:rPr>
        <w:t>Back</w:t>
      </w:r>
      <w:r w:rsidRPr="00584D3D">
        <w:rPr>
          <w:b/>
          <w:lang w:val="en-US"/>
        </w:rPr>
        <w:t xml:space="preserve"> --------------------------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593"/>
        <w:gridCol w:w="11101"/>
      </w:tblGrid>
      <w:tr w:rsidR="00DD6E89" w14:paraId="6DF11A39" w14:textId="77777777" w:rsidTr="00B744C2">
        <w:tc>
          <w:tcPr>
            <w:tcW w:w="4106" w:type="dxa"/>
          </w:tcPr>
          <w:p w14:paraId="3180CAAF" w14:textId="600E55F8" w:rsidR="00DD6E89" w:rsidRDefault="00B744C2">
            <w:pPr>
              <w:rPr>
                <w:lang w:val="en-US"/>
              </w:rPr>
            </w:pPr>
            <w:r>
              <w:rPr>
                <w:lang w:val="uk-UA"/>
              </w:rPr>
              <w:t>Створюємо модель для користувача</w:t>
            </w:r>
          </w:p>
        </w:tc>
        <w:tc>
          <w:tcPr>
            <w:tcW w:w="11588" w:type="dxa"/>
          </w:tcPr>
          <w:p w14:paraId="4E674809" w14:textId="7444860D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mongoose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6B435377" w14:textId="2B08FBDB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rypto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10E5E00A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DD09102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chema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=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2557EE77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96424EC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chema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14:paraId="51E93578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7AB51E39" w14:textId="2C97BE49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</w:p>
          <w:p w14:paraId="1155648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поле, де буде зберігатися хеш пароля</w:t>
            </w:r>
          </w:p>
          <w:p w14:paraId="13FF21CF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поле, де буде зберігатися ключ</w:t>
            </w:r>
          </w:p>
          <w:p w14:paraId="3DC0B899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14:paraId="25769A7A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2110C71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--------------- Функція для формування хешу пароля -----------------</w:t>
            </w:r>
          </w:p>
          <w:p w14:paraId="731727E2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thod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Password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5A620B53" w14:textId="2352DEA3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andomByte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6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oString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hex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7E5963AA" w14:textId="6DEB4589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bkdf2Sync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0000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12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ha512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oString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hex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46515BE8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;</w:t>
            </w:r>
          </w:p>
          <w:p w14:paraId="3A3FA388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671607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---------------- Функція для перевірки правильності пароля ------------</w:t>
            </w:r>
          </w:p>
          <w:p w14:paraId="368F6B36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thod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validPassword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3710BB41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----------- Формуємо хеш переданого (для перевірки) пароля ----</w:t>
            </w:r>
          </w:p>
          <w:p w14:paraId="17EC6EC7" w14:textId="0C691179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bkdf2Sync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0000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12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ha512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oString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hex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64628AA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------------ Перевіряємо, чи одержано такий же хеш як у базі -------------</w:t>
            </w:r>
          </w:p>
          <w:p w14:paraId="336F0C81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C7F4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==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463F7BCB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;</w:t>
            </w:r>
          </w:p>
          <w:p w14:paraId="0C7CE6C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2EAF07F6" w14:textId="0D6FBEF6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=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odel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s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0BD138C5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4EC727E" w14:textId="77777777" w:rsidR="00DD6E89" w:rsidRDefault="00DD6E89">
            <w:pPr>
              <w:rPr>
                <w:lang w:val="en-US"/>
              </w:rPr>
            </w:pPr>
          </w:p>
        </w:tc>
      </w:tr>
      <w:tr w:rsidR="00DD6E89" w14:paraId="4862C096" w14:textId="77777777" w:rsidTr="00B744C2">
        <w:tc>
          <w:tcPr>
            <w:tcW w:w="4106" w:type="dxa"/>
          </w:tcPr>
          <w:p w14:paraId="5587DD5D" w14:textId="669AAF5C" w:rsidR="00DD6E89" w:rsidRPr="00B744C2" w:rsidRDefault="00B744C2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Створюємо </w:t>
            </w:r>
            <w:proofErr w:type="spellStart"/>
            <w:r>
              <w:rPr>
                <w:lang w:val="uk-UA"/>
              </w:rPr>
              <w:t>роут</w:t>
            </w:r>
            <w:proofErr w:type="spellEnd"/>
            <w:r w:rsidR="00DD4A84">
              <w:rPr>
                <w:lang w:val="ru-RU"/>
              </w:rPr>
              <w:t>ер</w:t>
            </w:r>
            <w:r>
              <w:rPr>
                <w:lang w:val="uk-UA"/>
              </w:rPr>
              <w:t xml:space="preserve"> для роботи з користувачами</w:t>
            </w:r>
          </w:p>
        </w:tc>
        <w:tc>
          <w:tcPr>
            <w:tcW w:w="11588" w:type="dxa"/>
          </w:tcPr>
          <w:p w14:paraId="5512480C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var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res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require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express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3962DE75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var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out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res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Router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;</w:t>
            </w:r>
          </w:p>
          <w:p w14:paraId="20FD1023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2760DC31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require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..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/models/user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49EC1699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repareToken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 = 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require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../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utils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/token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012BBA69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059B04EC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out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o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/signup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 </w:t>
            </w:r>
          </w:p>
          <w:p w14:paraId="27187CBF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38E02C67" w14:textId="0572EC6E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uncti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   </w:t>
            </w:r>
          </w:p>
          <w:p w14:paraId="0B144749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var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ew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</w:t>
            </w:r>
          </w:p>
          <w:p w14:paraId="23FF6329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:req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ody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178BD2BF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:req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ody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6A209B5D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);</w:t>
            </w:r>
          </w:p>
          <w:p w14:paraId="7FF51E8A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etPassword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ody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79A19994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</w:p>
          <w:p w14:paraId="478DAFF0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ave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</w:t>
            </w:r>
          </w:p>
          <w:p w14:paraId="21A356B1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then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(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</w:t>
            </w: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1241893D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ke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repareToken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</w:p>
          <w:p w14:paraId="773AA0D4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{</w:t>
            </w:r>
          </w:p>
          <w:p w14:paraId="1F38E3A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id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_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id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648209E1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</w:t>
            </w:r>
            <w:proofErr w:type="spellEnd"/>
            <w:proofErr w:type="gramEnd"/>
          </w:p>
          <w:p w14:paraId="6BC1EDE1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},</w:t>
            </w:r>
          </w:p>
          <w:p w14:paraId="09CFB539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proofErr w:type="spellEnd"/>
            <w:proofErr w:type="gramEnd"/>
          </w:p>
          <w:p w14:paraId="0067EF27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);        </w:t>
            </w:r>
          </w:p>
          <w:p w14:paraId="2E4E5B6C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atus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201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.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json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</w:p>
          <w:p w14:paraId="0F16172E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ult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Signuped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 successfully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5D83F283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ke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</w:p>
          <w:p w14:paraId="29FB6B4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});</w:t>
            </w:r>
          </w:p>
          <w:p w14:paraId="2D4F348C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})</w:t>
            </w:r>
          </w:p>
          <w:p w14:paraId="529FA9B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atch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(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</w:t>
            </w: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523E9690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atus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500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js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or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Signup error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;</w:t>
            </w:r>
          </w:p>
          <w:p w14:paraId="4622FE49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});  </w:t>
            </w:r>
          </w:p>
          <w:p w14:paraId="4782068B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</w:t>
            </w:r>
          </w:p>
          <w:p w14:paraId="6241DC09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13A3216F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out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o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/login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 </w:t>
            </w:r>
          </w:p>
          <w:p w14:paraId="744662D5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lastRenderedPageBreak/>
              <w:t>  </w:t>
            </w: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uncti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    </w:t>
            </w:r>
          </w:p>
          <w:p w14:paraId="4B4A7878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f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!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ody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02FC6D70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atus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401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js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or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Email is required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;</w:t>
            </w:r>
          </w:p>
          <w:p w14:paraId="28FF0CFF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</w:t>
            </w:r>
          </w:p>
          <w:p w14:paraId="5BA26C07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f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!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ody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01172DC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atus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401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js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or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Password is required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;</w:t>
            </w:r>
          </w:p>
          <w:p w14:paraId="529321F3" w14:textId="7B432F36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  </w:t>
            </w:r>
          </w:p>
          <w:p w14:paraId="718A3ABF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findOne</w:t>
            </w:r>
            <w:proofErr w:type="spellEnd"/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ody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</w:t>
            </w:r>
          </w:p>
          <w:p w14:paraId="5EFC9890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exec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</w:t>
            </w:r>
          </w:p>
          <w:p w14:paraId="1B75AACD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then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(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</w:t>
            </w: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0C262FD3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</w:p>
          <w:p w14:paraId="300571B8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f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!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5BE85EEF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atus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401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js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or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User not found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;</w:t>
            </w:r>
          </w:p>
          <w:p w14:paraId="7C8ECE69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}</w:t>
            </w:r>
          </w:p>
          <w:p w14:paraId="0D919F50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f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!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validPassword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ody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) {</w:t>
            </w:r>
          </w:p>
          <w:p w14:paraId="26997BA2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atus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401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js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or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Login error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;</w:t>
            </w:r>
          </w:p>
          <w:p w14:paraId="6928B8D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} </w:t>
            </w:r>
          </w:p>
          <w:p w14:paraId="5A47D26A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ke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repareToken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</w:p>
          <w:p w14:paraId="10602333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{</w:t>
            </w:r>
          </w:p>
          <w:p w14:paraId="5333043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id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_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id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67357DA8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</w:t>
            </w:r>
            <w:proofErr w:type="spellEnd"/>
            <w:proofErr w:type="gramEnd"/>
          </w:p>
          <w:p w14:paraId="0A228168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},</w:t>
            </w:r>
          </w:p>
          <w:p w14:paraId="68CB316B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proofErr w:type="spellEnd"/>
            <w:proofErr w:type="gramEnd"/>
          </w:p>
          <w:p w14:paraId="5633D061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);</w:t>
            </w:r>
          </w:p>
          <w:p w14:paraId="1CCDF268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ew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Date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.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getTime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 +</w:t>
            </w:r>
            <w:r w:rsidRPr="002150A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36000000</w:t>
            </w:r>
          </w:p>
          <w:p w14:paraId="23D9391A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atus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200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.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json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</w:t>
            </w:r>
          </w:p>
          <w:p w14:paraId="5F70728F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ult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Authorized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77E7C92A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</w:t>
            </w:r>
            <w:proofErr w:type="gramEnd"/>
          </w:p>
          <w:p w14:paraId="121D3BB5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 </w:t>
            </w:r>
          </w:p>
          <w:p w14:paraId="06885484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</w:t>
            </w:r>
            <w:proofErr w:type="gramEnd"/>
          </w:p>
          <w:p w14:paraId="371F038D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 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: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_</w:t>
            </w:r>
            <w:proofErr w:type="spellStart"/>
            <w:proofErr w:type="gramEnd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doc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</w:p>
          <w:p w14:paraId="3BD80985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 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ccess_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ken:token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  </w:t>
            </w:r>
          </w:p>
          <w:p w14:paraId="69F2103A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},</w:t>
            </w:r>
          </w:p>
          <w:p w14:paraId="066563E8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  <w:proofErr w:type="spellEnd"/>
          </w:p>
          <w:p w14:paraId="7AB65ECB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}</w:t>
            </w:r>
          </w:p>
          <w:p w14:paraId="415F95B2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});</w:t>
            </w:r>
          </w:p>
          <w:p w14:paraId="0AFEA290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})</w:t>
            </w:r>
          </w:p>
          <w:p w14:paraId="65AF1A12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lastRenderedPageBreak/>
              <w:t>     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atch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(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</w:t>
            </w: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09880161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atus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401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.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json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or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Login error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;</w:t>
            </w:r>
          </w:p>
          <w:p w14:paraId="41A99BBD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});</w:t>
            </w:r>
          </w:p>
          <w:p w14:paraId="22C86FAA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</w:t>
            </w:r>
          </w:p>
          <w:p w14:paraId="7E70839A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3D75A9A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65FA2523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odule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orts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out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486F95C4" w14:textId="77777777" w:rsidR="002150AF" w:rsidRPr="002150AF" w:rsidRDefault="002150AF" w:rsidP="002150AF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br/>
            </w:r>
          </w:p>
          <w:p w14:paraId="58441EE9" w14:textId="77777777" w:rsidR="00DD6E89" w:rsidRDefault="00DD6E89">
            <w:pPr>
              <w:rPr>
                <w:lang w:val="en-US"/>
              </w:rPr>
            </w:pPr>
          </w:p>
        </w:tc>
      </w:tr>
      <w:tr w:rsidR="008B2C87" w14:paraId="527D7192" w14:textId="77777777" w:rsidTr="00B744C2">
        <w:tc>
          <w:tcPr>
            <w:tcW w:w="4106" w:type="dxa"/>
          </w:tcPr>
          <w:p w14:paraId="479DCE7B" w14:textId="77777777" w:rsidR="008B2C87" w:rsidRPr="00EB6AAC" w:rsidRDefault="008B2C87">
            <w:r>
              <w:rPr>
                <w:lang w:val="uk-UA"/>
              </w:rPr>
              <w:lastRenderedPageBreak/>
              <w:t xml:space="preserve">Модуль для роботи з </w:t>
            </w:r>
            <w:r w:rsidRPr="00EB6AAC">
              <w:t>JWT</w:t>
            </w:r>
          </w:p>
          <w:p w14:paraId="48F36235" w14:textId="77777777" w:rsidR="00BE346F" w:rsidRDefault="00BE346F">
            <w:pPr>
              <w:rPr>
                <w:rFonts w:ascii="Courier New" w:hAnsi="Courier New" w:cs="Courier New"/>
                <w:color w:val="000000"/>
                <w:shd w:val="clear" w:color="auto" w:fill="F7F7F7"/>
              </w:rPr>
            </w:pPr>
          </w:p>
          <w:p w14:paraId="09755D7C" w14:textId="746E5D04" w:rsidR="00BE346F" w:rsidRDefault="00BE346F">
            <w:pPr>
              <w:rPr>
                <w:rFonts w:ascii="Courier New" w:hAnsi="Courier New" w:cs="Courier New"/>
                <w:color w:val="000000"/>
                <w:shd w:val="clear" w:color="auto" w:fill="F7F7F7"/>
              </w:rPr>
            </w:pPr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npm install jsonwebtoken</w:t>
            </w:r>
          </w:p>
          <w:p w14:paraId="13DF312E" w14:textId="77777777" w:rsidR="00BE346F" w:rsidRDefault="00BE346F">
            <w:pPr>
              <w:rPr>
                <w:rFonts w:ascii="Courier New" w:hAnsi="Courier New" w:cs="Courier New"/>
                <w:color w:val="000000"/>
                <w:shd w:val="clear" w:color="auto" w:fill="F7F7F7"/>
              </w:rPr>
            </w:pPr>
          </w:p>
          <w:p w14:paraId="774D533C" w14:textId="0F340FA5" w:rsidR="00BE346F" w:rsidRPr="00BE346F" w:rsidRDefault="00584D3D">
            <w:hyperlink r:id="rId5" w:history="1">
              <w:r w:rsidR="00BE346F">
                <w:rPr>
                  <w:rStyle w:val="a4"/>
                </w:rPr>
                <w:t>https://www.npmjs.com/package/jsonwebtoken</w:t>
              </w:r>
            </w:hyperlink>
          </w:p>
          <w:p w14:paraId="0DE38B8A" w14:textId="77777777" w:rsidR="00BE346F" w:rsidRPr="00BE346F" w:rsidRDefault="00BE346F"/>
          <w:p w14:paraId="21ACB8A7" w14:textId="76900382" w:rsidR="00BE346F" w:rsidRPr="00BE346F" w:rsidRDefault="00BE346F"/>
        </w:tc>
        <w:tc>
          <w:tcPr>
            <w:tcW w:w="11588" w:type="dxa"/>
          </w:tcPr>
          <w:p w14:paraId="6F41A397" w14:textId="1ACF9265" w:rsidR="00E54709" w:rsidRPr="00E54709" w:rsidRDefault="00E54709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 w:eastAsia="ru-UA"/>
              </w:rPr>
            </w:pPr>
            <w: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 w:eastAsia="ru-UA"/>
              </w:rPr>
              <w:t>//---------------------- /</w:t>
            </w:r>
            <w:proofErr w:type="spellStart"/>
            <w: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 w:eastAsia="ru-UA"/>
              </w:rPr>
              <w:t>utils</w:t>
            </w:r>
            <w:proofErr w:type="spellEnd"/>
            <w:r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 w:eastAsia="ru-UA"/>
              </w:rPr>
              <w:t>/token.js ------------------------------</w:t>
            </w:r>
          </w:p>
          <w:p w14:paraId="4C6F391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jw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require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jsonwebtoken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61EDEB77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7F6F125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In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60m'</w:t>
            </w:r>
          </w:p>
          <w:p w14:paraId="631F72D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kenKey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Our Token Key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</w:t>
            </w:r>
            <w:r w:rsidRPr="002150A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// Save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in .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env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!!!</w:t>
            </w:r>
          </w:p>
          <w:p w14:paraId="488576D9" w14:textId="77777777" w:rsidR="002150AF" w:rsidRPr="002150AF" w:rsidRDefault="002150AF" w:rsidP="002150AF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432D4D61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uncti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arseBearer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ear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3BFE6751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let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ke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ull</w:t>
            </w:r>
          </w:p>
          <w:p w14:paraId="29CE698A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f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ear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artsWith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Bearer 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) {</w:t>
            </w:r>
          </w:p>
          <w:p w14:paraId="6EB3A82D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ke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ear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lice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7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ear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length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7D47A667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nsole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log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token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40C7B887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nsole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log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ke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48FED74D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</w:t>
            </w:r>
          </w:p>
          <w:p w14:paraId="73969104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    </w:t>
            </w:r>
          </w:p>
          <w:p w14:paraId="724643CE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decoded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jwt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verify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ke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repareSecre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);</w:t>
            </w:r>
          </w:p>
          <w:p w14:paraId="0CA431B2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decoded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121336E2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</w:t>
            </w:r>
          </w:p>
          <w:p w14:paraId="062D3EF1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10D457EE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uncti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repareToken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data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3D3DF7AA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jwt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ign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data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repareSecret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, {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In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60m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);</w:t>
            </w:r>
          </w:p>
          <w:p w14:paraId="0D530310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</w:t>
            </w:r>
          </w:p>
          <w:p w14:paraId="44A9292C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289D44D8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uncti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repareSecre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3466CD5D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kenKey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+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[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user-agent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 +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[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accept-language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;</w:t>
            </w:r>
          </w:p>
          <w:p w14:paraId="66E139C8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</w:t>
            </w:r>
          </w:p>
          <w:p w14:paraId="6972950E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7A34B129" w14:textId="28072284" w:rsidR="008B2C87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r w:rsidRPr="002150A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lastRenderedPageBreak/>
              <w:t>module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exports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{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arseBearer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repareToken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;</w:t>
            </w:r>
          </w:p>
        </w:tc>
      </w:tr>
      <w:tr w:rsidR="00DD6E89" w14:paraId="766FDBD6" w14:textId="77777777" w:rsidTr="00B744C2">
        <w:tc>
          <w:tcPr>
            <w:tcW w:w="4106" w:type="dxa"/>
          </w:tcPr>
          <w:p w14:paraId="0F832292" w14:textId="04B3A68C" w:rsidR="00DD6E89" w:rsidRPr="00584D3D" w:rsidRDefault="0052588D">
            <w:r>
              <w:rPr>
                <w:lang w:val="uk-UA"/>
              </w:rPr>
              <w:lastRenderedPageBreak/>
              <w:t xml:space="preserve">Додаємо </w:t>
            </w:r>
            <w:r w:rsidR="001B0DC7" w:rsidRPr="00584D3D">
              <w:t>middleware</w:t>
            </w:r>
            <w:r>
              <w:rPr>
                <w:lang w:val="uk-UA"/>
              </w:rPr>
              <w:t xml:space="preserve"> для перевірки авторизації користувача</w:t>
            </w:r>
            <w:r w:rsidR="005A3541" w:rsidRPr="00584D3D">
              <w:t xml:space="preserve"> (app)</w:t>
            </w:r>
          </w:p>
        </w:tc>
        <w:tc>
          <w:tcPr>
            <w:tcW w:w="11588" w:type="dxa"/>
          </w:tcPr>
          <w:p w14:paraId="0833DD51" w14:textId="77777777" w:rsidR="0052588D" w:rsidRPr="0052588D" w:rsidRDefault="0052588D" w:rsidP="0052588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52588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52588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seBearer</w:t>
            </w:r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r w:rsidRPr="0052588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2588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utils/token'</w:t>
            </w:r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48BE27C5" w14:textId="77777777" w:rsidR="0052588D" w:rsidRPr="0052588D" w:rsidRDefault="0052588D" w:rsidP="0052588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13209CD1" w14:textId="77777777" w:rsidR="0052588D" w:rsidRDefault="0052588D" w:rsidP="0052588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</w:pPr>
          </w:p>
          <w:p w14:paraId="55540DFC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pp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use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uncti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ext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14A958A3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header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Access-Control-Allow-Origin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*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3FBA21C2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header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Access-Control-Allow-Headers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Origin, X-Requested-With, Content-Type, Accept, Authorization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62ADE053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header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Access-Control-Allow-Methods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GET, POST, OPTIONS, PUT, PATCH, DELETE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4383A99E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ext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2D0EE798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);</w:t>
            </w:r>
          </w:p>
          <w:p w14:paraId="2FD779DA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786A6C8B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pp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use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ext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</w:t>
            </w:r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25D31439" w14:textId="7D89DCDF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2150A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// const openPathes = [ '/users/login', '/users/signup', '/products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' ]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;</w:t>
            </w:r>
          </w:p>
          <w:p w14:paraId="2DBB8EC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openPathes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[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/users/login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/users/signup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]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0F610106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f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!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openPath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includes</w:t>
            </w:r>
            <w:proofErr w:type="spellEnd"/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th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) {</w:t>
            </w:r>
          </w:p>
          <w:p w14:paraId="1770F469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try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635D2095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nsole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log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req.headers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.authorization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06B7D610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nsole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log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orization</w:t>
            </w:r>
            <w:proofErr w:type="spell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559BE6CC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</w:p>
          <w:p w14:paraId="58F208C8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arseBeare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orizati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5847D757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}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catch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571D1A04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2150A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atus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2150A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401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.</w:t>
            </w:r>
            <w:r w:rsidRPr="002150A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json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ult: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2150A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Access Denied'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;</w:t>
            </w:r>
          </w:p>
          <w:p w14:paraId="127BFD7F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}</w:t>
            </w:r>
          </w:p>
          <w:p w14:paraId="39B8B625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</w:t>
            </w:r>
          </w:p>
          <w:p w14:paraId="7E308E71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proofErr w:type="gramStart"/>
            <w:r w:rsidRPr="002150A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ext</w:t>
            </w: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27D57F8F" w14:textId="77777777" w:rsidR="002150AF" w:rsidRPr="002150AF" w:rsidRDefault="002150AF" w:rsidP="002150A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2150A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);</w:t>
            </w:r>
          </w:p>
          <w:p w14:paraId="1EC9DE33" w14:textId="3E4E6FBA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4D1F9FB" w14:textId="77777777" w:rsidR="00DD6E89" w:rsidRDefault="00DD6E89" w:rsidP="001B0DC7">
            <w:pPr>
              <w:shd w:val="clear" w:color="auto" w:fill="1E1E1E"/>
              <w:spacing w:line="285" w:lineRule="atLeast"/>
              <w:rPr>
                <w:lang w:val="en-US"/>
              </w:rPr>
            </w:pPr>
          </w:p>
        </w:tc>
      </w:tr>
      <w:tr w:rsidR="00DD6E89" w:rsidRPr="00B95CBF" w14:paraId="47638235" w14:textId="77777777" w:rsidTr="00B744C2">
        <w:tc>
          <w:tcPr>
            <w:tcW w:w="4106" w:type="dxa"/>
          </w:tcPr>
          <w:p w14:paraId="324185AD" w14:textId="77777777" w:rsidR="00DD6E89" w:rsidRPr="006F2023" w:rsidRDefault="00DD6E89">
            <w:pPr>
              <w:rPr>
                <w:lang w:val="uk-UA"/>
              </w:rPr>
            </w:pPr>
          </w:p>
        </w:tc>
        <w:tc>
          <w:tcPr>
            <w:tcW w:w="11588" w:type="dxa"/>
          </w:tcPr>
          <w:p w14:paraId="16B20B2D" w14:textId="77777777" w:rsidR="00DD6E89" w:rsidRPr="00B95CBF" w:rsidRDefault="00DD6E89">
            <w:pPr>
              <w:rPr>
                <w:lang w:val="ru-RU"/>
              </w:rPr>
            </w:pPr>
          </w:p>
        </w:tc>
      </w:tr>
      <w:tr w:rsidR="00DD6E89" w:rsidRPr="00B95CBF" w14:paraId="4A54F6C3" w14:textId="77777777" w:rsidTr="00B744C2">
        <w:tc>
          <w:tcPr>
            <w:tcW w:w="4106" w:type="dxa"/>
          </w:tcPr>
          <w:p w14:paraId="4F870252" w14:textId="77777777" w:rsidR="00DD6E89" w:rsidRPr="00B95CBF" w:rsidRDefault="00DD6E89">
            <w:pPr>
              <w:rPr>
                <w:lang w:val="ru-RU"/>
              </w:rPr>
            </w:pPr>
          </w:p>
        </w:tc>
        <w:tc>
          <w:tcPr>
            <w:tcW w:w="11588" w:type="dxa"/>
          </w:tcPr>
          <w:p w14:paraId="0970E02E" w14:textId="77777777" w:rsidR="00DD6E89" w:rsidRPr="00B95CBF" w:rsidRDefault="00DD6E89">
            <w:pPr>
              <w:rPr>
                <w:lang w:val="ru-RU"/>
              </w:rPr>
            </w:pPr>
          </w:p>
        </w:tc>
      </w:tr>
      <w:tr w:rsidR="00DD6E89" w:rsidRPr="00B95CBF" w14:paraId="3CA1A0B0" w14:textId="77777777" w:rsidTr="00B744C2">
        <w:tc>
          <w:tcPr>
            <w:tcW w:w="4106" w:type="dxa"/>
          </w:tcPr>
          <w:p w14:paraId="388B7D91" w14:textId="77777777" w:rsidR="00DD6E89" w:rsidRPr="00B95CBF" w:rsidRDefault="00DD6E89">
            <w:pPr>
              <w:rPr>
                <w:lang w:val="ru-RU"/>
              </w:rPr>
            </w:pPr>
          </w:p>
        </w:tc>
        <w:tc>
          <w:tcPr>
            <w:tcW w:w="11588" w:type="dxa"/>
          </w:tcPr>
          <w:p w14:paraId="5A5CFEA3" w14:textId="77777777" w:rsidR="00DD6E89" w:rsidRPr="00B95CBF" w:rsidRDefault="00DD6E89">
            <w:pPr>
              <w:rPr>
                <w:lang w:val="ru-RU"/>
              </w:rPr>
            </w:pPr>
          </w:p>
        </w:tc>
      </w:tr>
      <w:tr w:rsidR="00DD6E89" w:rsidRPr="00B95CBF" w14:paraId="062C0201" w14:textId="77777777" w:rsidTr="00B744C2">
        <w:tc>
          <w:tcPr>
            <w:tcW w:w="4106" w:type="dxa"/>
          </w:tcPr>
          <w:p w14:paraId="1F9E41E0" w14:textId="77777777" w:rsidR="00DD6E89" w:rsidRPr="00B95CBF" w:rsidRDefault="00DD6E89">
            <w:pPr>
              <w:rPr>
                <w:lang w:val="ru-RU"/>
              </w:rPr>
            </w:pPr>
          </w:p>
        </w:tc>
        <w:tc>
          <w:tcPr>
            <w:tcW w:w="11588" w:type="dxa"/>
          </w:tcPr>
          <w:p w14:paraId="15520239" w14:textId="77777777" w:rsidR="00DD6E89" w:rsidRPr="00B95CBF" w:rsidRDefault="00DD6E89">
            <w:pPr>
              <w:rPr>
                <w:lang w:val="ru-RU"/>
              </w:rPr>
            </w:pPr>
          </w:p>
        </w:tc>
      </w:tr>
    </w:tbl>
    <w:p w14:paraId="336EE4C3" w14:textId="2635D13E" w:rsidR="00835DC6" w:rsidRDefault="00835DC6">
      <w:pPr>
        <w:rPr>
          <w:lang w:val="ru-RU"/>
        </w:rPr>
      </w:pPr>
    </w:p>
    <w:p w14:paraId="79A90DB0" w14:textId="77BDFCA4" w:rsidR="006F2023" w:rsidRPr="00584D3D" w:rsidRDefault="00584D3D">
      <w:pPr>
        <w:rPr>
          <w:b/>
          <w:lang w:val="en-US"/>
        </w:rPr>
      </w:pPr>
      <w:r w:rsidRPr="00584D3D">
        <w:rPr>
          <w:b/>
          <w:lang w:val="en-US"/>
        </w:rPr>
        <w:t>-------------------   Front   ----------------------</w:t>
      </w:r>
      <w:bookmarkStart w:id="0" w:name="_GoBack"/>
      <w:bookmarkEnd w:id="0"/>
    </w:p>
    <w:tbl>
      <w:tblPr>
        <w:tblStyle w:val="a3"/>
        <w:tblW w:w="16013" w:type="dxa"/>
        <w:tblLook w:val="04A0" w:firstRow="1" w:lastRow="0" w:firstColumn="1" w:lastColumn="0" w:noHBand="0" w:noVBand="1"/>
      </w:tblPr>
      <w:tblGrid>
        <w:gridCol w:w="2972"/>
        <w:gridCol w:w="13041"/>
      </w:tblGrid>
      <w:tr w:rsidR="007010D2" w14:paraId="4A2ACDCF" w14:textId="77777777" w:rsidTr="00D726A5">
        <w:tc>
          <w:tcPr>
            <w:tcW w:w="2972" w:type="dxa"/>
            <w:tcBorders>
              <w:bottom w:val="dashed" w:sz="4" w:space="0" w:color="auto"/>
            </w:tcBorders>
          </w:tcPr>
          <w:p w14:paraId="46741B65" w14:textId="7CB9BE7D" w:rsidR="007010D2" w:rsidRPr="007010D2" w:rsidRDefault="00D2539F">
            <w:pPr>
              <w:rPr>
                <w:lang w:val="ru-RU"/>
              </w:rPr>
            </w:pPr>
            <w:proofErr w:type="spellStart"/>
            <w:r>
              <w:rPr>
                <w:lang w:val="en-US"/>
              </w:rPr>
              <w:lastRenderedPageBreak/>
              <w:t>auth</w:t>
            </w:r>
            <w:proofErr w:type="spellEnd"/>
            <w:r w:rsidRPr="00D2539F">
              <w:rPr>
                <w:lang w:val="ru-RU"/>
              </w:rPr>
              <w:t xml:space="preserve"> - </w:t>
            </w:r>
            <w:r w:rsidR="007010D2">
              <w:rPr>
                <w:lang w:val="ru-RU"/>
              </w:rPr>
              <w:t xml:space="preserve">Модуль </w:t>
            </w:r>
            <w:proofErr w:type="spellStart"/>
            <w:r w:rsidR="007010D2">
              <w:rPr>
                <w:lang w:val="en-US"/>
              </w:rPr>
              <w:t>vuex</w:t>
            </w:r>
            <w:proofErr w:type="spellEnd"/>
            <w:r w:rsidR="007010D2">
              <w:rPr>
                <w:lang w:val="ru-RU"/>
              </w:rPr>
              <w:t xml:space="preserve"> для </w:t>
            </w:r>
            <w:proofErr w:type="spellStart"/>
            <w:r w:rsidR="007010D2">
              <w:rPr>
                <w:lang w:val="ru-RU"/>
              </w:rPr>
              <w:t>роботи</w:t>
            </w:r>
            <w:proofErr w:type="spellEnd"/>
            <w:r w:rsidR="007010D2">
              <w:rPr>
                <w:lang w:val="ru-RU"/>
              </w:rPr>
              <w:t xml:space="preserve"> з </w:t>
            </w:r>
            <w:proofErr w:type="spellStart"/>
            <w:r w:rsidR="007010D2">
              <w:rPr>
                <w:lang w:val="ru-RU"/>
              </w:rPr>
              <w:t>авторизацією</w:t>
            </w:r>
            <w:proofErr w:type="spellEnd"/>
          </w:p>
        </w:tc>
        <w:tc>
          <w:tcPr>
            <w:tcW w:w="13041" w:type="dxa"/>
            <w:tcBorders>
              <w:bottom w:val="dashed" w:sz="4" w:space="0" w:color="auto"/>
            </w:tcBorders>
          </w:tcPr>
          <w:p w14:paraId="7CECD71E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</w:pP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xios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from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RU"/>
              </w:rPr>
              <w:t>'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xios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RU"/>
              </w:rPr>
              <w:t>'</w:t>
            </w:r>
          </w:p>
          <w:p w14:paraId="25059502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</w:pPr>
          </w:p>
          <w:p w14:paraId="623231FC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</w:pP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piEndpoints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from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RU"/>
              </w:rPr>
              <w:t>"@/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constants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RU"/>
              </w:rPr>
              <w:t>/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piEndpoints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RU"/>
              </w:rPr>
              <w:t>"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  <w:t>;</w:t>
            </w:r>
          </w:p>
          <w:p w14:paraId="3AB47C98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</w:pPr>
          </w:p>
          <w:p w14:paraId="391CAA36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expor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defaul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1BBAAF0A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amespaced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: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ru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63D9C8CE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: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34F96D30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: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JSON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ars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localStorag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getItem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authData'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) ||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ull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5FDEA8EC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: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localStorag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getItem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expiresAt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||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ull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7C034171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,</w:t>
            </w:r>
          </w:p>
          <w:p w14:paraId="23F298D8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utations: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2CDE55A3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spellStart"/>
            <w:proofErr w:type="gramStart"/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et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{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 {</w:t>
            </w:r>
          </w:p>
          <w:p w14:paraId="68880669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spellStart"/>
            <w:proofErr w:type="gram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proofErr w:type="spellEnd"/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{ ...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</w:t>
            </w:r>
          </w:p>
          <w:p w14:paraId="456ACCD3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||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_in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* </w:t>
            </w:r>
            <w:r w:rsidRPr="00D2539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1000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+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ew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D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getTim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</w:t>
            </w:r>
          </w:p>
          <w:p w14:paraId="2D409CF6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</w:p>
          <w:p w14:paraId="22D248D5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localStorag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etItem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authData'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JSON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ringify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)</w:t>
            </w:r>
          </w:p>
          <w:p w14:paraId="7840E772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localStorag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etItem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expiresAt'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JSON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tringify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)</w:t>
            </w:r>
          </w:p>
          <w:p w14:paraId="6CFBF8F9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},</w:t>
            </w:r>
          </w:p>
          <w:p w14:paraId="198B4C57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lear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0FFC5E08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spellStart"/>
            <w:proofErr w:type="gram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proofErr w:type="spellEnd"/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ull</w:t>
            </w:r>
          </w:p>
          <w:p w14:paraId="5FB003C3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spellStart"/>
            <w:proofErr w:type="gram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  <w:proofErr w:type="spellEnd"/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ull</w:t>
            </w:r>
          </w:p>
          <w:p w14:paraId="7E8D4C24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</w:p>
          <w:p w14:paraId="0DAF0E65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localStorag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removeItem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0FC80259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localStorag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removeItem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expiresAt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070ED904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}</w:t>
            </w:r>
          </w:p>
          <w:p w14:paraId="5FA82945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,</w:t>
            </w:r>
          </w:p>
          <w:p w14:paraId="51442C75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ctions: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3F6A7007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spellStart"/>
            <w:proofErr w:type="gramStart"/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et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mmi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, {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 {</w:t>
            </w:r>
          </w:p>
          <w:p w14:paraId="7158891E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6C913629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</w:p>
          <w:p w14:paraId="19D7C340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ommi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set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{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</w:t>
            </w:r>
          </w:p>
          <w:p w14:paraId="056A2793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},</w:t>
            </w:r>
          </w:p>
          <w:p w14:paraId="547CE427" w14:textId="77777777" w:rsidR="00D2539F" w:rsidRPr="00D2539F" w:rsidRDefault="00D2539F" w:rsidP="00D2539F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56499D62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ignup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mmi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, {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 {</w:t>
            </w:r>
          </w:p>
          <w:p w14:paraId="6127A40C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ew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Promis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olv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jec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48CD4C55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xios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os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piEndpoints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ignup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{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</w:t>
            </w:r>
          </w:p>
          <w:p w14:paraId="06F628E8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lastRenderedPageBreak/>
              <w:t>      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then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unction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 {</w:t>
            </w:r>
          </w:p>
          <w:p w14:paraId="2C8BFF75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//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commit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'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set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', {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: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user.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})</w:t>
            </w:r>
          </w:p>
          <w:p w14:paraId="11D407AB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olv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ru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0E36EEA3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})</w:t>
            </w:r>
          </w:p>
          <w:p w14:paraId="6C6D8993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atch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4143CC9B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ommi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clear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610D280E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jec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50C68171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})</w:t>
            </w:r>
          </w:p>
          <w:p w14:paraId="6A60BC84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})</w:t>
            </w:r>
          </w:p>
          <w:p w14:paraId="1C2D0672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},</w:t>
            </w:r>
          </w:p>
          <w:p w14:paraId="065D0BE0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3A9D364A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login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mmi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, {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 {</w:t>
            </w:r>
          </w:p>
          <w:p w14:paraId="3C388B47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ew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Promis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olv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jec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6043E6D4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</w:p>
          <w:p w14:paraId="27FB2A29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xios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os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piEndpoints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login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{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</w:t>
            </w:r>
          </w:p>
          <w:p w14:paraId="698D23E2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then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66A68FC2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then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data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1EE5EC95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</w:p>
          <w:p w14:paraId="75B1C134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</w:p>
          <w:p w14:paraId="3F4DE71F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ommi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setAuthData'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{ ..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data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)              </w:t>
            </w:r>
          </w:p>
          <w:p w14:paraId="2AA85439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olv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ru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16B3DEE2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})</w:t>
            </w:r>
          </w:p>
          <w:p w14:paraId="0D7A4538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atch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26BE22E7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ommi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clear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674DBC2D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jec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2C38F665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})</w:t>
            </w:r>
          </w:p>
          <w:p w14:paraId="205157AF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})</w:t>
            </w:r>
          </w:p>
          <w:p w14:paraId="6B9DA9FD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},</w:t>
            </w:r>
          </w:p>
          <w:p w14:paraId="1A8F51D0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</w:p>
          <w:p w14:paraId="074258A1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logou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mmi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 {</w:t>
            </w:r>
          </w:p>
          <w:p w14:paraId="174ED795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ommi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clearAuthData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46B1205B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}</w:t>
            </w:r>
          </w:p>
          <w:p w14:paraId="143329DD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,</w:t>
            </w:r>
          </w:p>
          <w:p w14:paraId="09D9BEDB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getters: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017B9A8C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isAuthenticated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: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)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7DE4AF2B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</w:p>
          <w:p w14:paraId="4920FB4F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&amp;&amp;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ew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D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getTim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 &lt;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</w:p>
          <w:p w14:paraId="1155E04A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lastRenderedPageBreak/>
              <w:t>      },</w:t>
            </w:r>
          </w:p>
          <w:p w14:paraId="268A4183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getAccessToken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: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&gt;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21001522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proofErr w:type="spellEnd"/>
            <w:proofErr w:type="gram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&amp;&amp;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ccess_token</w:t>
            </w:r>
            <w:proofErr w:type="spellEnd"/>
          </w:p>
          <w:p w14:paraId="1B378B53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},</w:t>
            </w:r>
          </w:p>
          <w:p w14:paraId="3CE8BE0D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authorized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:state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uthData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&amp;&amp; </w:t>
            </w:r>
            <w:r w:rsidRPr="00D2539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ew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D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.</w:t>
            </w:r>
            <w:r w:rsidRPr="00D2539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getTim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 &lt;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xpiresAt</w:t>
            </w:r>
          </w:p>
          <w:p w14:paraId="47CFDCD4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</w:t>
            </w:r>
          </w:p>
          <w:p w14:paraId="0C577E45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</w:t>
            </w:r>
          </w:p>
          <w:p w14:paraId="1393DAF6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</w:p>
          <w:p w14:paraId="2A43C431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6F4BCE00" w14:textId="51427414" w:rsidR="007010D2" w:rsidRDefault="007010D2" w:rsidP="007010D2">
            <w:pPr>
              <w:rPr>
                <w:lang w:val="en-US"/>
              </w:rPr>
            </w:pPr>
          </w:p>
        </w:tc>
      </w:tr>
      <w:tr w:rsidR="00D726A5" w14:paraId="43B5FC59" w14:textId="77777777" w:rsidTr="00D726A5">
        <w:tc>
          <w:tcPr>
            <w:tcW w:w="2972" w:type="dxa"/>
            <w:tcBorders>
              <w:bottom w:val="dashed" w:sz="4" w:space="0" w:color="auto"/>
            </w:tcBorders>
          </w:tcPr>
          <w:p w14:paraId="2AFE4E7A" w14:textId="77777777" w:rsidR="00D726A5" w:rsidRDefault="00D726A5">
            <w:pPr>
              <w:rPr>
                <w:lang w:val="ru-RU"/>
              </w:rPr>
            </w:pPr>
          </w:p>
        </w:tc>
        <w:tc>
          <w:tcPr>
            <w:tcW w:w="13041" w:type="dxa"/>
            <w:tcBorders>
              <w:bottom w:val="dashed" w:sz="4" w:space="0" w:color="auto"/>
            </w:tcBorders>
          </w:tcPr>
          <w:p w14:paraId="7903B943" w14:textId="77777777" w:rsidR="00D726A5" w:rsidRDefault="00D726A5" w:rsidP="00D726A5">
            <w:pPr>
              <w:rPr>
                <w:lang w:val="en-US"/>
              </w:rPr>
            </w:pPr>
            <w:r>
              <w:rPr>
                <w:lang w:val="en-US"/>
              </w:rPr>
              <w:t>//------------------------------ main.js ---------------------------------</w:t>
            </w:r>
          </w:p>
          <w:p w14:paraId="0A83C057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ue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from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vue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7B7688D7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pp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from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./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pp.vue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0D6CAC00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ore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from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./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store"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1D0F3446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xios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from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xios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6B5524B7" w14:textId="77777777" w:rsidR="00D2539F" w:rsidRPr="00584D3D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</w:pPr>
          </w:p>
          <w:p w14:paraId="3C6E5EAA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//</w:t>
            </w:r>
            <w:proofErr w:type="spellStart"/>
            <w:proofErr w:type="gramStart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Імпортуємо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Buefy</w:t>
            </w:r>
            <w:proofErr w:type="spellEnd"/>
            <w:proofErr w:type="gramEnd"/>
          </w:p>
          <w:p w14:paraId="71328608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uefy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from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buefy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3A4CDEC9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buefy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/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dist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/buefy.css"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04A32BC9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ue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use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Buefy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320BA4DB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03C02540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//</w:t>
            </w:r>
            <w:proofErr w:type="spellStart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Імпортуємо</w:t>
            </w:r>
            <w:proofErr w:type="spellEnd"/>
            <w:r w:rsidRPr="00D2539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router</w:t>
            </w:r>
          </w:p>
          <w:p w14:paraId="7D61CADC" w14:textId="77777777" w:rsidR="00D2539F" w:rsidRPr="00D2539F" w:rsidRDefault="00D2539F" w:rsidP="00D2539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outer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2539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from</w:t>
            </w:r>
            <w:r w:rsidRPr="00D2539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./</w:t>
            </w:r>
            <w:proofErr w:type="gramEnd"/>
            <w:r w:rsidRPr="00D2539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router</w:t>
            </w:r>
          </w:p>
          <w:p w14:paraId="08352E3A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7B3B18F8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ue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nfig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roductionTip</w:t>
            </w:r>
            <w:proofErr w:type="spellEnd"/>
            <w:proofErr w:type="gram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D53A8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alse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1EE15C2A" w14:textId="77777777" w:rsidR="004D7DE3" w:rsidRPr="004D7DE3" w:rsidRDefault="004D7DE3" w:rsidP="004D7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79155DA2" w14:textId="65F5448D" w:rsidR="00D726A5" w:rsidRDefault="00D726A5" w:rsidP="00CC46AA">
            <w:pPr>
              <w:rPr>
                <w:lang w:val="en-US"/>
              </w:rPr>
            </w:pPr>
          </w:p>
        </w:tc>
      </w:tr>
      <w:tr w:rsidR="00D726A5" w14:paraId="57285D92" w14:textId="77777777" w:rsidTr="00D726A5">
        <w:tc>
          <w:tcPr>
            <w:tcW w:w="2972" w:type="dxa"/>
            <w:tcBorders>
              <w:top w:val="dashed" w:sz="4" w:space="0" w:color="auto"/>
              <w:bottom w:val="dashed" w:sz="4" w:space="0" w:color="auto"/>
            </w:tcBorders>
          </w:tcPr>
          <w:p w14:paraId="2F245E7D" w14:textId="5B53FA6B" w:rsidR="00D726A5" w:rsidRPr="001934F4" w:rsidRDefault="00D726A5" w:rsidP="00D726A5">
            <w:pPr>
              <w:rPr>
                <w:lang w:val="ru-RU"/>
              </w:rPr>
            </w:pPr>
            <w:r>
              <w:rPr>
                <w:lang w:val="uk-UA"/>
              </w:rPr>
              <w:t xml:space="preserve">Додаємо до кожного запиту </w:t>
            </w:r>
            <w:proofErr w:type="spellStart"/>
            <w:r>
              <w:rPr>
                <w:lang w:val="en-US"/>
              </w:rPr>
              <w:t>axios</w:t>
            </w:r>
            <w:proofErr w:type="spellEnd"/>
            <w:r w:rsidRPr="00B95CBF">
              <w:rPr>
                <w:lang w:val="ru-RU"/>
              </w:rPr>
              <w:t xml:space="preserve"> </w:t>
            </w:r>
            <w:r>
              <w:rPr>
                <w:lang w:val="ru-RU"/>
              </w:rPr>
              <w:t xml:space="preserve">на сервер </w:t>
            </w:r>
            <w:r>
              <w:rPr>
                <w:lang w:val="uk-UA"/>
              </w:rPr>
              <w:t xml:space="preserve">передачу </w:t>
            </w:r>
            <w:r>
              <w:rPr>
                <w:lang w:val="en-US"/>
              </w:rPr>
              <w:t>token</w:t>
            </w:r>
          </w:p>
          <w:p w14:paraId="656A168B" w14:textId="4FB82C17" w:rsidR="00D726A5" w:rsidRDefault="00D726A5" w:rsidP="00D726A5">
            <w:pPr>
              <w:rPr>
                <w:lang w:val="ru-RU"/>
              </w:rPr>
            </w:pPr>
            <w:r>
              <w:rPr>
                <w:lang w:val="ru-RU"/>
              </w:rPr>
              <w:t xml:space="preserve">(у </w:t>
            </w:r>
            <w:proofErr w:type="spellStart"/>
            <w:r>
              <w:rPr>
                <w:lang w:val="ru-RU"/>
              </w:rPr>
              <w:t>загловок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додаєм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додаткове</w:t>
            </w:r>
            <w:proofErr w:type="spellEnd"/>
            <w:r>
              <w:rPr>
                <w:lang w:val="ru-RU"/>
              </w:rPr>
              <w:t xml:space="preserve"> поле </w:t>
            </w:r>
            <w:r w:rsidRPr="00D726A5">
              <w:rPr>
                <w:lang w:val="ru-RU"/>
              </w:rPr>
              <w:t>'</w:t>
            </w:r>
            <w:r w:rsidRPr="00CC46AA">
              <w:rPr>
                <w:lang w:val="en-US"/>
              </w:rPr>
              <w:t>Authorization</w:t>
            </w:r>
            <w:r w:rsidRPr="00D726A5">
              <w:rPr>
                <w:lang w:val="ru-RU"/>
              </w:rPr>
              <w:t>'</w:t>
            </w:r>
            <w:r>
              <w:rPr>
                <w:lang w:val="ru-RU"/>
              </w:rPr>
              <w:t>)</w:t>
            </w:r>
          </w:p>
        </w:tc>
        <w:tc>
          <w:tcPr>
            <w:tcW w:w="13041" w:type="dxa"/>
            <w:tcBorders>
              <w:top w:val="dashed" w:sz="4" w:space="0" w:color="auto"/>
              <w:bottom w:val="dashed" w:sz="4" w:space="0" w:color="auto"/>
            </w:tcBorders>
          </w:tcPr>
          <w:p w14:paraId="00AE0517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xios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interceptors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quest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use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53A8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unction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nfig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2F05F8DC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D53A8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isAuthenticated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proofErr w:type="gram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ore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getters</w:t>
            </w:r>
            <w:proofErr w:type="gram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[</w:t>
            </w:r>
            <w:r w:rsidRPr="00D53A8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auth/isAuthenticated"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();</w:t>
            </w:r>
          </w:p>
          <w:p w14:paraId="1328CE8F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D53A8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f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</w:t>
            </w:r>
            <w:proofErr w:type="spell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isAuthenticated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1F8904F4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spellStart"/>
            <w:proofErr w:type="gram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nfig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proofErr w:type="spellEnd"/>
            <w:proofErr w:type="gram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[</w:t>
            </w:r>
            <w:r w:rsidRPr="00D53A8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Authorization"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 =</w:t>
            </w:r>
          </w:p>
          <w:p w14:paraId="668FBAED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D53A8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Bearer "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+ </w:t>
            </w:r>
            <w:proofErr w:type="spellStart"/>
            <w:proofErr w:type="gram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ore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getters</w:t>
            </w:r>
            <w:proofErr w:type="spellEnd"/>
            <w:proofErr w:type="gram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[</w:t>
            </w:r>
            <w:r w:rsidRPr="00D53A8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D53A8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uth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/</w:t>
            </w:r>
            <w:proofErr w:type="spellStart"/>
            <w:r w:rsidRPr="00D53A8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getAccessToken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();</w:t>
            </w:r>
          </w:p>
          <w:p w14:paraId="3302F3B9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 </w:t>
            </w:r>
            <w:r w:rsidRPr="00D53A8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else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134CC54B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spellStart"/>
            <w:proofErr w:type="gram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nfig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eaders</w:t>
            </w:r>
            <w:proofErr w:type="spellEnd"/>
            <w:proofErr w:type="gram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[</w:t>
            </w:r>
            <w:r w:rsidRPr="00D53A8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Authorization"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 = </w:t>
            </w:r>
            <w:r w:rsidRPr="00D53A8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ull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033993DC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</w:t>
            </w:r>
          </w:p>
          <w:p w14:paraId="52EA0895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D53A8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nfig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775815AB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);</w:t>
            </w:r>
          </w:p>
          <w:p w14:paraId="31EFCA15" w14:textId="37481869" w:rsidR="00D726A5" w:rsidRDefault="00D726A5" w:rsidP="00CC46AA">
            <w:pPr>
              <w:rPr>
                <w:lang w:val="en-US"/>
              </w:rPr>
            </w:pPr>
          </w:p>
        </w:tc>
      </w:tr>
      <w:tr w:rsidR="00D726A5" w14:paraId="74B811A9" w14:textId="77777777" w:rsidTr="00D726A5">
        <w:tc>
          <w:tcPr>
            <w:tcW w:w="2972" w:type="dxa"/>
            <w:tcBorders>
              <w:top w:val="dashed" w:sz="4" w:space="0" w:color="auto"/>
              <w:bottom w:val="dashed" w:sz="4" w:space="0" w:color="auto"/>
            </w:tcBorders>
          </w:tcPr>
          <w:p w14:paraId="6E79D7DF" w14:textId="1FFA9EBF" w:rsidR="00D726A5" w:rsidRDefault="00D726A5">
            <w:pPr>
              <w:rPr>
                <w:lang w:val="ru-RU"/>
              </w:rPr>
            </w:pPr>
            <w:r>
              <w:rPr>
                <w:lang w:val="ru-RU"/>
              </w:rPr>
              <w:lastRenderedPageBreak/>
              <w:t xml:space="preserve">При </w:t>
            </w:r>
            <w:proofErr w:type="spellStart"/>
            <w:r>
              <w:rPr>
                <w:lang w:val="ru-RU"/>
              </w:rPr>
              <w:t>надходженні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відповіді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від</w:t>
            </w:r>
            <w:proofErr w:type="spellEnd"/>
            <w:r>
              <w:rPr>
                <w:lang w:val="ru-RU"/>
              </w:rPr>
              <w:t xml:space="preserve"> сервера </w:t>
            </w:r>
            <w:proofErr w:type="spellStart"/>
            <w:r>
              <w:rPr>
                <w:lang w:val="ru-RU"/>
              </w:rPr>
              <w:t>перевіряєм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ч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користувач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авторизований</w:t>
            </w:r>
            <w:proofErr w:type="spellEnd"/>
          </w:p>
        </w:tc>
        <w:tc>
          <w:tcPr>
            <w:tcW w:w="13041" w:type="dxa"/>
            <w:tcBorders>
              <w:top w:val="dashed" w:sz="4" w:space="0" w:color="auto"/>
              <w:bottom w:val="dashed" w:sz="4" w:space="0" w:color="auto"/>
            </w:tcBorders>
          </w:tcPr>
          <w:p w14:paraId="0896B6F0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xios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interceptors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ponse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use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</w:p>
          <w:p w14:paraId="18F4C1B3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D53A8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unction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ponse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00B79F76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D53A8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ponse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1F6D2485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,</w:t>
            </w:r>
          </w:p>
          <w:p w14:paraId="391ED411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D53A8F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unction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or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7D758032" w14:textId="770E13F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D53A8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f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</w:t>
            </w:r>
            <w:proofErr w:type="spell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or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ponse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atus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== </w:t>
            </w:r>
            <w:r w:rsidRPr="00D53A8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401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      </w:t>
            </w:r>
            <w:r w:rsidRPr="00D53A8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//</w:t>
            </w:r>
            <w:r w:rsidRPr="00D53A8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sym w:font="Wingdings" w:char="F0DF"/>
            </w:r>
            <w:r w:rsidRPr="00D53A8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proofErr w:type="spellStart"/>
            <w:r w:rsidRPr="00D53A8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Якщо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proofErr w:type="spellStart"/>
            <w:r w:rsidRPr="00D53A8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сервер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proofErr w:type="spellStart"/>
            <w:r w:rsidRPr="00D53A8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відповів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«401»</w:t>
            </w:r>
          </w:p>
          <w:p w14:paraId="1FC400C4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proofErr w:type="spellStart"/>
            <w:proofErr w:type="gramStart"/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outer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ush</w:t>
            </w:r>
            <w:proofErr w:type="spellEnd"/>
            <w:proofErr w:type="gram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th: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D53A8F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/login"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;</w:t>
            </w:r>
          </w:p>
          <w:p w14:paraId="3D5E29C2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</w:t>
            </w:r>
          </w:p>
          <w:p w14:paraId="6074C70C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D53A8F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D53A8F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Promise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D53A8F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reject</w:t>
            </w:r>
            <w:proofErr w:type="spellEnd"/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D53A8F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or</w:t>
            </w: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7B0513D0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</w:t>
            </w:r>
          </w:p>
          <w:p w14:paraId="0CD60774" w14:textId="77777777" w:rsidR="00D53A8F" w:rsidRPr="00D53A8F" w:rsidRDefault="00D53A8F" w:rsidP="00D53A8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D53A8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7F3E686A" w14:textId="77777777" w:rsidR="004D7DE3" w:rsidRPr="004D7DE3" w:rsidRDefault="004D7DE3" w:rsidP="004D7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535B682B" w14:textId="4B1D6BF8" w:rsidR="00D726A5" w:rsidRPr="00CC46AA" w:rsidRDefault="00D726A5" w:rsidP="00D726A5">
            <w:pPr>
              <w:rPr>
                <w:lang w:val="en-US"/>
              </w:rPr>
            </w:pPr>
          </w:p>
        </w:tc>
      </w:tr>
      <w:tr w:rsidR="00D726A5" w14:paraId="2CE0DC23" w14:textId="77777777" w:rsidTr="00D726A5">
        <w:tc>
          <w:tcPr>
            <w:tcW w:w="2972" w:type="dxa"/>
            <w:tcBorders>
              <w:top w:val="dashed" w:sz="4" w:space="0" w:color="auto"/>
              <w:bottom w:val="dashed" w:sz="4" w:space="0" w:color="auto"/>
            </w:tcBorders>
          </w:tcPr>
          <w:p w14:paraId="14E996E2" w14:textId="77777777" w:rsidR="00D726A5" w:rsidRDefault="00D726A5">
            <w:pPr>
              <w:rPr>
                <w:lang w:val="ru-RU"/>
              </w:rPr>
            </w:pPr>
          </w:p>
        </w:tc>
        <w:tc>
          <w:tcPr>
            <w:tcW w:w="13041" w:type="dxa"/>
            <w:tcBorders>
              <w:top w:val="dashed" w:sz="4" w:space="0" w:color="auto"/>
              <w:bottom w:val="dashed" w:sz="4" w:space="0" w:color="auto"/>
            </w:tcBorders>
          </w:tcPr>
          <w:p w14:paraId="6771550D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outer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680DE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beforeEach</w:t>
            </w:r>
            <w:proofErr w:type="spellEnd"/>
            <w:proofErr w:type="gramEnd"/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(</w:t>
            </w:r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from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ext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</w:t>
            </w:r>
            <w:r w:rsidRPr="00680DE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  </w:t>
            </w:r>
          </w:p>
          <w:p w14:paraId="01D8BC54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680DE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let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heck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</w:t>
            </w:r>
          </w:p>
          <w:p w14:paraId="72BD8581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gramStart"/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!</w:t>
            </w:r>
            <w:proofErr w:type="spellStart"/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ore</w:t>
            </w:r>
            <w:proofErr w:type="gramEnd"/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getters</w:t>
            </w:r>
            <w:proofErr w:type="spellEnd"/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[</w:t>
            </w:r>
            <w:r w:rsidRPr="00680DE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680DE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uth</w:t>
            </w:r>
            <w:proofErr w:type="spellEnd"/>
            <w:r w:rsidRPr="00680DE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/</w:t>
            </w:r>
            <w:proofErr w:type="spellStart"/>
            <w:r w:rsidRPr="00680DE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isAuthenticated</w:t>
            </w:r>
            <w:proofErr w:type="spellEnd"/>
            <w:r w:rsidRPr="00680DE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() &amp;&amp;</w:t>
            </w:r>
          </w:p>
          <w:p w14:paraId="6BB79F66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gramStart"/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![</w:t>
            </w:r>
            <w:proofErr w:type="gramEnd"/>
            <w:r w:rsidRPr="00680DE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/login"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680DE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/signup"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.</w:t>
            </w:r>
            <w:r w:rsidRPr="00680DE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includes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th</w:t>
            </w:r>
            <w:proofErr w:type="spellEnd"/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7E6AEE6F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1DB62629" w14:textId="13F900B2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</w:pP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680DE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f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  <w:t>(</w:t>
            </w:r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heck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  <w:t>)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  <w:t>{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//</w:t>
            </w:r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sym w:font="Wingdings" w:char="F0DF"/>
            </w:r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proofErr w:type="spellStart"/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Недопускаємо</w:t>
            </w:r>
            <w:proofErr w:type="spellEnd"/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до</w:t>
            </w:r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proofErr w:type="spellStart"/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захищених</w:t>
            </w:r>
            <w:proofErr w:type="spellEnd"/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proofErr w:type="spellStart"/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роутів</w:t>
            </w:r>
            <w:proofErr w:type="spellEnd"/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,</w:t>
            </w:r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proofErr w:type="spellStart"/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якщо</w:t>
            </w:r>
            <w:proofErr w:type="spellEnd"/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proofErr w:type="spellStart"/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немає</w:t>
            </w:r>
            <w:proofErr w:type="spellEnd"/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proofErr w:type="spellStart"/>
            <w:r w:rsidRPr="00680DE3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токена</w:t>
            </w:r>
            <w:proofErr w:type="spellEnd"/>
          </w:p>
          <w:p w14:paraId="6FE2A1F2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</w:pPr>
          </w:p>
          <w:p w14:paraId="646BC3D0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gramStart"/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ext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th: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680DE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/login"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;</w:t>
            </w:r>
          </w:p>
          <w:p w14:paraId="1543E8FE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680DE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694E175C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 </w:t>
            </w:r>
            <w:r w:rsidRPr="00680DE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else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73E32260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gramStart"/>
            <w:r w:rsidRPr="00680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ext</w:t>
            </w: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6BAAA3AD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</w:t>
            </w:r>
          </w:p>
          <w:p w14:paraId="0C5605C8" w14:textId="77777777" w:rsidR="00680DE3" w:rsidRPr="00680DE3" w:rsidRDefault="00680DE3" w:rsidP="00680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680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);</w:t>
            </w:r>
          </w:p>
          <w:p w14:paraId="604E09F5" w14:textId="7AEEEA4E" w:rsidR="00D726A5" w:rsidRPr="00CC46AA" w:rsidRDefault="00D726A5" w:rsidP="00680DE3">
            <w:pPr>
              <w:shd w:val="clear" w:color="auto" w:fill="1E1E1E"/>
              <w:spacing w:line="285" w:lineRule="atLeast"/>
              <w:rPr>
                <w:lang w:val="en-US"/>
              </w:rPr>
            </w:pPr>
          </w:p>
        </w:tc>
      </w:tr>
      <w:tr w:rsidR="001934F4" w14:paraId="43D5F35B" w14:textId="77777777" w:rsidTr="00D726A5">
        <w:tc>
          <w:tcPr>
            <w:tcW w:w="2972" w:type="dxa"/>
            <w:tcBorders>
              <w:top w:val="dashed" w:sz="4" w:space="0" w:color="auto"/>
            </w:tcBorders>
          </w:tcPr>
          <w:p w14:paraId="26670664" w14:textId="4D4275FE" w:rsidR="001934F4" w:rsidRDefault="001934F4">
            <w:pPr>
              <w:rPr>
                <w:lang w:val="ru-RU"/>
              </w:rPr>
            </w:pPr>
          </w:p>
        </w:tc>
        <w:tc>
          <w:tcPr>
            <w:tcW w:w="13041" w:type="dxa"/>
            <w:tcBorders>
              <w:top w:val="dashed" w:sz="4" w:space="0" w:color="auto"/>
            </w:tcBorders>
          </w:tcPr>
          <w:p w14:paraId="451231C3" w14:textId="77777777" w:rsidR="004D7DE3" w:rsidRPr="004D7DE3" w:rsidRDefault="004D7DE3" w:rsidP="004D7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4D7DE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ew</w:t>
            </w: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4D7DE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US"/>
              </w:rPr>
              <w:t>Vue</w:t>
            </w:r>
            <w:proofErr w:type="spellEnd"/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</w:t>
            </w:r>
          </w:p>
          <w:p w14:paraId="660BE61F" w14:textId="77777777" w:rsidR="004D7DE3" w:rsidRPr="004D7DE3" w:rsidRDefault="004D7DE3" w:rsidP="004D7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4D7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tore</w:t>
            </w: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71881CC2" w14:textId="77777777" w:rsidR="004D7DE3" w:rsidRPr="004D7DE3" w:rsidRDefault="004D7DE3" w:rsidP="004D7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4D7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outer</w:t>
            </w: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0DC43517" w14:textId="77777777" w:rsidR="004D7DE3" w:rsidRPr="004D7DE3" w:rsidRDefault="004D7DE3" w:rsidP="004D7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4D7DE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render</w:t>
            </w:r>
            <w:r w:rsidRPr="004D7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:</w:t>
            </w: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</w:t>
            </w:r>
            <w:r w:rsidRPr="004D7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</w:t>
            </w: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</w:t>
            </w:r>
            <w:r w:rsidRPr="004D7DE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=&gt;</w:t>
            </w: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4D7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h</w:t>
            </w: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4D7DE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pp</w:t>
            </w: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</w:t>
            </w:r>
          </w:p>
          <w:p w14:paraId="3B357B83" w14:textId="77777777" w:rsidR="004D7DE3" w:rsidRPr="004D7DE3" w:rsidRDefault="004D7DE3" w:rsidP="004D7DE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</w:t>
            </w:r>
            <w:proofErr w:type="gramStart"/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.</w:t>
            </w:r>
            <w:r w:rsidRPr="004D7DE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$</w:t>
            </w:r>
            <w:proofErr w:type="gramEnd"/>
            <w:r w:rsidRPr="004D7DE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mount</w:t>
            </w: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4D7DE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#app'</w:t>
            </w:r>
            <w:r w:rsidRPr="004D7DE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596CF3E8" w14:textId="24740B58" w:rsidR="001934F4" w:rsidRDefault="001934F4" w:rsidP="00CC46AA">
            <w:pPr>
              <w:rPr>
                <w:lang w:val="ru-RU"/>
              </w:rPr>
            </w:pPr>
          </w:p>
        </w:tc>
      </w:tr>
      <w:tr w:rsidR="00826041" w14:paraId="4EF49F02" w14:textId="77777777" w:rsidTr="00D726A5">
        <w:tc>
          <w:tcPr>
            <w:tcW w:w="2972" w:type="dxa"/>
            <w:tcBorders>
              <w:top w:val="dashed" w:sz="4" w:space="0" w:color="auto"/>
            </w:tcBorders>
          </w:tcPr>
          <w:p w14:paraId="5AEFC60E" w14:textId="0965DD79" w:rsidR="00826041" w:rsidRPr="00CC5552" w:rsidRDefault="00CC5552">
            <w:pPr>
              <w:rPr>
                <w:lang w:val="en-US"/>
              </w:rPr>
            </w:pPr>
            <w:r>
              <w:rPr>
                <w:lang w:val="en-US"/>
              </w:rPr>
              <w:t>Login page</w:t>
            </w:r>
          </w:p>
        </w:tc>
        <w:tc>
          <w:tcPr>
            <w:tcW w:w="13041" w:type="dxa"/>
            <w:tcBorders>
              <w:top w:val="dashed" w:sz="4" w:space="0" w:color="auto"/>
            </w:tcBorders>
          </w:tcPr>
          <w:p w14:paraId="6710DB24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0CB3D9D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6AB88D7A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h2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Login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h2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45187E0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lastRenderedPageBreak/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orm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@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ubmi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revent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ubmi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7A6A96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Please log in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2FBEBC3A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4347B9B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email :</w:t>
            </w:r>
            <w:proofErr w:type="gramEnd"/>
          </w:p>
          <w:p w14:paraId="31AB6CC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inpu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</w:t>
            </w:r>
          </w:p>
          <w:p w14:paraId="1877FD7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yp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text"</w:t>
            </w:r>
          </w:p>
          <w:p w14:paraId="4E43471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-model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</w:t>
            </w:r>
          </w:p>
          <w:p w14:paraId="060A6804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am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email"</w:t>
            </w:r>
          </w:p>
          <w:p w14:paraId="5845193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lacehold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Email"</w:t>
            </w:r>
          </w:p>
          <w:p w14:paraId="6DE498C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75C5458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2C086FF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las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form-group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ABBDADA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password :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</w:p>
          <w:p w14:paraId="73C7B6A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inpu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</w:t>
            </w:r>
          </w:p>
          <w:p w14:paraId="4FB7469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yp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password"</w:t>
            </w:r>
          </w:p>
          <w:p w14:paraId="451BD69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-model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</w:t>
            </w:r>
          </w:p>
          <w:p w14:paraId="580325A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am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password"</w:t>
            </w:r>
          </w:p>
          <w:p w14:paraId="0BC7911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lacehold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Password"</w:t>
            </w:r>
          </w:p>
          <w:p w14:paraId="0216060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21F14EB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4165DA7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las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form-group error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-if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}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7B79D34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las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form-group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0BAA32EB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utton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las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btn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btn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-primary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Login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utton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B700DC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router-link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/signup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las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btn btn-link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Sign up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router-link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34CE66A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6D453E8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orm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47CB8C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0FC98E5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4265CC6F" w14:textId="77777777" w:rsidR="00CC5552" w:rsidRPr="00CC5552" w:rsidRDefault="00CC5552" w:rsidP="00CC5552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5660A6B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cript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4E7FBD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apActions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from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vuex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62B546A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expor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defaul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5F63CBC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ame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Login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128CA49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data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38925FB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626FA24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6FB2A9E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lastRenderedPageBreak/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342E0B9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"</w:t>
            </w:r>
          </w:p>
          <w:p w14:paraId="6580857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};</w:t>
            </w:r>
          </w:p>
          <w:p w14:paraId="0E8DE52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,</w:t>
            </w:r>
          </w:p>
          <w:p w14:paraId="749BD8D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19DB60C4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thods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101C07F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...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mapActions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uth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[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login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logout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),</w:t>
            </w:r>
          </w:p>
          <w:p w14:paraId="1E6A2A2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69E0067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async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ubmi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5263E29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try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5CF85D8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;</w:t>
            </w:r>
          </w:p>
          <w:p w14:paraId="3F29A18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ul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awai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login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3B26471B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</w:p>
          <w:p w14:paraId="46829DD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f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ul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== 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ru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1BEE227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19ABFAA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</w:p>
          <w:p w14:paraId="75BBBBF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$</w:t>
            </w:r>
            <w:proofErr w:type="spellStart"/>
            <w:proofErr w:type="gramEnd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out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ush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th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/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;</w:t>
            </w:r>
          </w:p>
          <w:p w14:paraId="3E26269B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}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els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58A3CD2B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Login error!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1F02C1B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}</w:t>
            </w:r>
          </w:p>
          <w:p w14:paraId="47CD595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}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catch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2BE89D9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pons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data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o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15F1AA6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}</w:t>
            </w:r>
          </w:p>
          <w:p w14:paraId="73230C6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}</w:t>
            </w:r>
          </w:p>
          <w:p w14:paraId="229ED2B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,</w:t>
            </w:r>
          </w:p>
          <w:p w14:paraId="4206522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078996C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reated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446B160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logout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;</w:t>
            </w:r>
          </w:p>
          <w:p w14:paraId="5B3814E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  </w:t>
            </w:r>
          </w:p>
          <w:p w14:paraId="1186DB6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;</w:t>
            </w:r>
          </w:p>
          <w:p w14:paraId="7D9ADC9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cript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390CC00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7FE6B204" w14:textId="77777777" w:rsidR="00826041" w:rsidRPr="00826041" w:rsidRDefault="00826041" w:rsidP="0082604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3B8DEE1D" w14:textId="77777777" w:rsidR="00826041" w:rsidRDefault="00826041" w:rsidP="00CC46AA">
            <w:pPr>
              <w:rPr>
                <w:lang w:val="en-US"/>
              </w:rPr>
            </w:pPr>
          </w:p>
        </w:tc>
      </w:tr>
      <w:tr w:rsidR="001934F4" w:rsidRPr="001934F4" w14:paraId="038B73BD" w14:textId="77777777" w:rsidTr="001B0DC7">
        <w:tc>
          <w:tcPr>
            <w:tcW w:w="2972" w:type="dxa"/>
          </w:tcPr>
          <w:p w14:paraId="01E5CF5E" w14:textId="198D0444" w:rsidR="001934F4" w:rsidRPr="00CC5552" w:rsidRDefault="00CC5552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Signup page</w:t>
            </w:r>
          </w:p>
        </w:tc>
        <w:tc>
          <w:tcPr>
            <w:tcW w:w="13041" w:type="dxa"/>
          </w:tcPr>
          <w:p w14:paraId="1C57FAD4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763E562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07D014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h2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Sign up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h2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66A696E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lastRenderedPageBreak/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orm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@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ubmi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revent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ubmi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FF7BF7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7E77E2E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Nick :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</w:p>
          <w:p w14:paraId="5848D97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inpu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</w:t>
            </w:r>
          </w:p>
          <w:p w14:paraId="7DCB756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yp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text"</w:t>
            </w:r>
          </w:p>
          <w:p w14:paraId="0163119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-model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</w:t>
            </w:r>
          </w:p>
          <w:p w14:paraId="50A5769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am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nick"</w:t>
            </w:r>
          </w:p>
          <w:p w14:paraId="76C337F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lacehold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Nick"</w:t>
            </w:r>
          </w:p>
          <w:p w14:paraId="3A465A5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3803A4C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7ED5277A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258749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email :</w:t>
            </w:r>
            <w:proofErr w:type="gramEnd"/>
          </w:p>
          <w:p w14:paraId="267CEB9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inpu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</w:p>
          <w:p w14:paraId="2167D96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yp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text"</w:t>
            </w:r>
          </w:p>
          <w:p w14:paraId="280CF9F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-model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</w:t>
            </w:r>
          </w:p>
          <w:p w14:paraId="14DDA07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am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email"</w:t>
            </w:r>
          </w:p>
          <w:p w14:paraId="1561D01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lacehold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Email"</w:t>
            </w:r>
          </w:p>
          <w:p w14:paraId="6479F56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35C8367A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CDEB9CA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las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form-group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678A618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Password :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inpu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</w:p>
          <w:p w14:paraId="42CD895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yp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password"</w:t>
            </w:r>
          </w:p>
          <w:p w14:paraId="621B632A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-model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</w:t>
            </w:r>
          </w:p>
          <w:p w14:paraId="4FB82CC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am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password"</w:t>
            </w:r>
          </w:p>
          <w:p w14:paraId="679BBFEA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lacehold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Password"</w:t>
            </w:r>
          </w:p>
          <w:p w14:paraId="5D1E4F1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6ECE2D4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76ACE964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-if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{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}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62829C6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47B838F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utton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yp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submit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Sign up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utton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016D87F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6205BF5B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form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18B01D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CD27D1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2165324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3D80803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cript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05C3ACA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apActions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from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vuex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3EC3410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lastRenderedPageBreak/>
              <w:t>expor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defaul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63A1C85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ame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Signup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50905B1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data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4D029FB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78B6626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07EA26B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3CDB385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410CDB2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"</w:t>
            </w:r>
          </w:p>
          <w:p w14:paraId="25409C4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};</w:t>
            </w:r>
          </w:p>
          <w:p w14:paraId="3AB7DDE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,</w:t>
            </w:r>
          </w:p>
          <w:p w14:paraId="3AC7E04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20F3A79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thods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3E71DEC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...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mapActions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uth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[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signup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logout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),</w:t>
            </w:r>
          </w:p>
          <w:p w14:paraId="317BEFE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7AAF3D9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async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ubmi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2FD9DCE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</w:p>
          <w:p w14:paraId="53FCAC9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try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1F75DD7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{</w:t>
            </w:r>
          </w:p>
          <w:p w14:paraId="07BD27E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ick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7EB1437A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mail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717688B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ssword</w:t>
            </w:r>
            <w:proofErr w:type="spellEnd"/>
            <w:proofErr w:type="gramEnd"/>
          </w:p>
          <w:p w14:paraId="6B68D0B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};</w:t>
            </w:r>
          </w:p>
          <w:p w14:paraId="2F1CDC4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const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ul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awai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signup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us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;</w:t>
            </w:r>
          </w:p>
          <w:p w14:paraId="013B156B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f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ul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== 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ru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52B14EE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772C29F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$</w:t>
            </w:r>
            <w:proofErr w:type="spellStart"/>
            <w:proofErr w:type="gramEnd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out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ush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</w:t>
            </w:r>
          </w:p>
          <w:p w14:paraId="7452C35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th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/login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261BEB7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query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ignedup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true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</w:t>
            </w:r>
          </w:p>
          <w:p w14:paraId="18261E5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});</w:t>
            </w:r>
          </w:p>
          <w:p w14:paraId="0967843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}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els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634909A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   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esul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 </w:t>
            </w:r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//'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SignUp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error!';</w:t>
            </w:r>
          </w:p>
          <w:p w14:paraId="040512C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}</w:t>
            </w:r>
          </w:p>
          <w:p w14:paraId="51AF445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}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catch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(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4BDCF5A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 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=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er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ssage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76C9B94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}</w:t>
            </w:r>
          </w:p>
          <w:p w14:paraId="33D6957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}</w:t>
            </w:r>
          </w:p>
          <w:p w14:paraId="4A2FDB34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,</w:t>
            </w:r>
          </w:p>
          <w:p w14:paraId="28F93AD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7C53725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reated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2855855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logout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;</w:t>
            </w:r>
          </w:p>
          <w:p w14:paraId="73E8198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,</w:t>
            </w:r>
          </w:p>
          <w:p w14:paraId="2A27B36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;</w:t>
            </w:r>
          </w:p>
          <w:p w14:paraId="501B016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cript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371113E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6850EC70" w14:textId="77777777" w:rsidR="001934F4" w:rsidRPr="004F4D5A" w:rsidRDefault="001934F4">
            <w:pPr>
              <w:rPr>
                <w:lang w:val="ru-RU"/>
              </w:rPr>
            </w:pPr>
          </w:p>
        </w:tc>
      </w:tr>
      <w:tr w:rsidR="001934F4" w:rsidRPr="001B0DC7" w14:paraId="6AD2320D" w14:textId="77777777" w:rsidTr="001B0DC7">
        <w:tc>
          <w:tcPr>
            <w:tcW w:w="2972" w:type="dxa"/>
          </w:tcPr>
          <w:p w14:paraId="17E3C51F" w14:textId="72E63F04" w:rsidR="001F3B1A" w:rsidRPr="00CC5552" w:rsidRDefault="00CC5552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lastRenderedPageBreak/>
              <w:t>App.vue</w:t>
            </w:r>
            <w:proofErr w:type="spellEnd"/>
          </w:p>
        </w:tc>
        <w:tc>
          <w:tcPr>
            <w:tcW w:w="13041" w:type="dxa"/>
          </w:tcPr>
          <w:p w14:paraId="72E0CFA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358BED7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id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app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4221BB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&lt;!--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Навігаційна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панель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--&gt;</w:t>
            </w:r>
          </w:p>
          <w:p w14:paraId="3B8D1BE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avba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2F738AF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lo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brand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7EA7D63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avba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-item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ag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router-link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: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{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th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/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07D2C33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img</w:t>
            </w:r>
            <w:proofErr w:type="spellEnd"/>
          </w:p>
          <w:p w14:paraId="3B97115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rc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https://raw.githubusercontent.com/buefy/buefy/dev/static/img/buefy-logo.png"</w:t>
            </w:r>
          </w:p>
          <w:p w14:paraId="2D80BE4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al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Lightweight UI components for Vue.js based on Bulma"</w:t>
            </w:r>
          </w:p>
          <w:p w14:paraId="3F0F64F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/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4CA0DE5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avba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-item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27DEF64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4455B5FB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lo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start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2733322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avba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-item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ag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router-link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: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{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th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/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"</w:t>
            </w:r>
          </w:p>
          <w:p w14:paraId="7218D9F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Hom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avba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-item</w:t>
            </w:r>
          </w:p>
          <w:p w14:paraId="3E6DB41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1A393FB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4B70B6A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navbar-item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ag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router-link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: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{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th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/create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"</w:t>
            </w:r>
          </w:p>
          <w:p w14:paraId="3E1D41C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Add product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avba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-item</w:t>
            </w:r>
          </w:p>
          <w:p w14:paraId="037024F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0047C74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avba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-item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ag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router-link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: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{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th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/edit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"</w:t>
            </w:r>
          </w:p>
          <w:p w14:paraId="5CB44ED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Edit product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avba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-item</w:t>
            </w:r>
          </w:p>
          <w:p w14:paraId="0C42B2A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</w:p>
          <w:p w14:paraId="75CD942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6AB8847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43BD9D6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lo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end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C4CFED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avba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-item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ag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div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0D875D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icon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ck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fas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icon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shopping-cart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siz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is-small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icon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B2C76E4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tag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yp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is-info is-rounded"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getProductsCountInCar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}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tag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3D9E9D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lastRenderedPageBreak/>
              <w:t>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las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buttons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69ED7F6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</w:p>
          <w:p w14:paraId="573C79A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router-link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-if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!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isAuthenticated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"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/signup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4613546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trong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Sign up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trong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6E99ECB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router-link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221B785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router-link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-if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!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isAuthenticated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"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o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/login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2E429E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trong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Log in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trong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562922CB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router-link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03289A5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47B5D83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utton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v-if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isAuthenticated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" @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lick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="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onLogou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Log out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utton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2634A34E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4C69B25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avba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-item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0DEB86A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F988BDB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RU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b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RU"/>
              </w:rPr>
              <w:t>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navba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RU"/>
              </w:rPr>
              <w:t>&gt;</w:t>
            </w:r>
          </w:p>
          <w:p w14:paraId="3A3A215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</w:pPr>
          </w:p>
          <w:p w14:paraId="631D8C6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&lt;!--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Місце</w:t>
            </w:r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вставки</w:t>
            </w:r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сторінок</w:t>
            </w:r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RU"/>
              </w:rPr>
              <w:t>--&gt;</w:t>
            </w:r>
          </w:p>
          <w:p w14:paraId="7F9F183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router-view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router-view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56FD70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div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7E9A2A6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emplat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7B595D9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2E69A38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cript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25B4761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impor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{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apGetters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apActions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from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vuex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17236C0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44F5402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expor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default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0FAB2E0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name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App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</w:t>
            </w:r>
          </w:p>
          <w:p w14:paraId="351180C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7B875CD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mputed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1302780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...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mapGetters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cart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[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getProductsCountInCart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),</w:t>
            </w:r>
          </w:p>
          <w:p w14:paraId="60C48EF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...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mapGetters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uth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[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isAuthenticated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),</w:t>
            </w:r>
          </w:p>
          <w:p w14:paraId="6FADB0C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cartLenght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7563F00C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</w:t>
            </w:r>
            <w:r w:rsidRPr="00CC555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US"/>
              </w:rPr>
              <w:t>return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getProductsCountInCart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;</w:t>
            </w:r>
          </w:p>
          <w:p w14:paraId="15FD054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,</w:t>
            </w:r>
          </w:p>
          <w:p w14:paraId="26BF630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,</w:t>
            </w:r>
          </w:p>
          <w:p w14:paraId="1748052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40F96BD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ethods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3BAA5744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...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mapActions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uth</w:t>
            </w:r>
            <w:proofErr w:type="spellEnd"/>
            <w:proofErr w:type="gram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[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'logout'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]),</w:t>
            </w:r>
          </w:p>
          <w:p w14:paraId="10E2AED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onLogout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) {</w:t>
            </w:r>
          </w:p>
          <w:p w14:paraId="635A0721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lastRenderedPageBreak/>
              <w:t>      </w:t>
            </w:r>
            <w:proofErr w:type="spellStart"/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logout</w:t>
            </w:r>
            <w:proofErr w:type="spellEnd"/>
            <w:proofErr w:type="gram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)</w:t>
            </w:r>
          </w:p>
          <w:p w14:paraId="0FD0707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   </w:t>
            </w:r>
            <w:proofErr w:type="gramStart"/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this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$</w:t>
            </w:r>
            <w:proofErr w:type="spellStart"/>
            <w:proofErr w:type="gramEnd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rout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.</w:t>
            </w:r>
            <w:r w:rsidRPr="00CC555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US"/>
              </w:rPr>
              <w:t>push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({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path: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"/login"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});</w:t>
            </w:r>
          </w:p>
          <w:p w14:paraId="4A76E87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  }</w:t>
            </w:r>
          </w:p>
          <w:p w14:paraId="4EC0B3E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},</w:t>
            </w:r>
          </w:p>
          <w:p w14:paraId="51C3B316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;</w:t>
            </w:r>
          </w:p>
          <w:p w14:paraId="5BBA35F9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cript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1B5694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779477C5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tyl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15C3BC8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7BA7D"/>
                <w:sz w:val="21"/>
                <w:szCs w:val="21"/>
                <w:lang w:val="en-US"/>
              </w:rPr>
              <w:t>#app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{</w:t>
            </w:r>
          </w:p>
          <w:p w14:paraId="11233EC3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font-family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: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Avenir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Helvetica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rial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,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sans-serif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102B8487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webkit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-font-smoothing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: 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antialiased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7087DFAB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oz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-</w:t>
            </w:r>
            <w:proofErr w:type="spellStart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osx</w:t>
            </w:r>
            <w:proofErr w:type="spellEnd"/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-font-smoothing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: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grayscale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279C9EE8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text-align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: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cente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3E88E074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color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: </w:t>
            </w:r>
            <w:r w:rsidRPr="00CC555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/>
              </w:rPr>
              <w:t>#2c3e50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2417A87F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  </w:t>
            </w:r>
            <w:r w:rsidRPr="00CC555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US"/>
              </w:rPr>
              <w:t>margin-top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: </w:t>
            </w:r>
            <w:r w:rsidRPr="00CC555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/>
              </w:rPr>
              <w:t>60px</w:t>
            </w: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;</w:t>
            </w:r>
          </w:p>
          <w:p w14:paraId="3AA7C842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  <w:t>}</w:t>
            </w:r>
          </w:p>
          <w:p w14:paraId="51BA67B0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lt;/</w:t>
            </w:r>
            <w:r w:rsidRPr="00CC555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US"/>
              </w:rPr>
              <w:t>style</w:t>
            </w:r>
            <w:r w:rsidRPr="00CC5552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/>
              </w:rPr>
              <w:t>&gt;</w:t>
            </w:r>
          </w:p>
          <w:p w14:paraId="7728B15D" w14:textId="77777777" w:rsidR="00CC5552" w:rsidRPr="00CC5552" w:rsidRDefault="00CC5552" w:rsidP="00CC55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/>
              </w:rPr>
            </w:pPr>
          </w:p>
          <w:p w14:paraId="180DF73A" w14:textId="77777777" w:rsidR="001934F4" w:rsidRPr="001B0DC7" w:rsidRDefault="001934F4">
            <w:pPr>
              <w:rPr>
                <w:lang w:val="ru-RU"/>
              </w:rPr>
            </w:pPr>
          </w:p>
        </w:tc>
      </w:tr>
      <w:tr w:rsidR="001934F4" w:rsidRPr="001B0DC7" w14:paraId="53F57B4A" w14:textId="77777777" w:rsidTr="001B0DC7">
        <w:tc>
          <w:tcPr>
            <w:tcW w:w="2972" w:type="dxa"/>
          </w:tcPr>
          <w:p w14:paraId="1CD70F97" w14:textId="02641DBA" w:rsidR="001934F4" w:rsidRPr="001B0DC7" w:rsidRDefault="001934F4">
            <w:pPr>
              <w:rPr>
                <w:lang w:val="uk-UA"/>
              </w:rPr>
            </w:pPr>
          </w:p>
        </w:tc>
        <w:tc>
          <w:tcPr>
            <w:tcW w:w="13041" w:type="dxa"/>
          </w:tcPr>
          <w:p w14:paraId="017DD8DE" w14:textId="284F8726" w:rsidR="001B0DC7" w:rsidRPr="001B0DC7" w:rsidRDefault="001B0DC7">
            <w:pPr>
              <w:rPr>
                <w:lang w:val="ru-RU"/>
              </w:rPr>
            </w:pPr>
          </w:p>
        </w:tc>
      </w:tr>
      <w:tr w:rsidR="001934F4" w:rsidRPr="007B0840" w14:paraId="694C1038" w14:textId="77777777" w:rsidTr="001B0DC7">
        <w:tc>
          <w:tcPr>
            <w:tcW w:w="2972" w:type="dxa"/>
          </w:tcPr>
          <w:p w14:paraId="2D48B8F7" w14:textId="55D5276F" w:rsidR="001934F4" w:rsidRPr="001B0DC7" w:rsidRDefault="001934F4">
            <w:pPr>
              <w:rPr>
                <w:lang w:val="ru-RU"/>
              </w:rPr>
            </w:pPr>
          </w:p>
        </w:tc>
        <w:tc>
          <w:tcPr>
            <w:tcW w:w="13041" w:type="dxa"/>
          </w:tcPr>
          <w:p w14:paraId="59ECB797" w14:textId="77777777" w:rsidR="001934F4" w:rsidRPr="007B0840" w:rsidRDefault="001934F4">
            <w:pPr>
              <w:rPr>
                <w:lang w:val="en-US"/>
              </w:rPr>
            </w:pPr>
          </w:p>
        </w:tc>
      </w:tr>
      <w:tr w:rsidR="001934F4" w:rsidRPr="007B0840" w14:paraId="6F81A7AC" w14:textId="77777777" w:rsidTr="001B0DC7">
        <w:tc>
          <w:tcPr>
            <w:tcW w:w="2972" w:type="dxa"/>
          </w:tcPr>
          <w:p w14:paraId="25D8FFDC" w14:textId="77777777" w:rsidR="001934F4" w:rsidRPr="007B0840" w:rsidRDefault="001934F4">
            <w:pPr>
              <w:rPr>
                <w:lang w:val="en-US"/>
              </w:rPr>
            </w:pPr>
          </w:p>
        </w:tc>
        <w:tc>
          <w:tcPr>
            <w:tcW w:w="13041" w:type="dxa"/>
          </w:tcPr>
          <w:p w14:paraId="10DC53A5" w14:textId="77777777" w:rsidR="001934F4" w:rsidRPr="007B0840" w:rsidRDefault="001934F4">
            <w:pPr>
              <w:rPr>
                <w:lang w:val="en-US"/>
              </w:rPr>
            </w:pPr>
          </w:p>
        </w:tc>
      </w:tr>
      <w:tr w:rsidR="001934F4" w:rsidRPr="007B0840" w14:paraId="7F006B38" w14:textId="77777777" w:rsidTr="001B0DC7">
        <w:tc>
          <w:tcPr>
            <w:tcW w:w="2972" w:type="dxa"/>
          </w:tcPr>
          <w:p w14:paraId="67791DAB" w14:textId="77777777" w:rsidR="001934F4" w:rsidRPr="007B0840" w:rsidRDefault="001934F4">
            <w:pPr>
              <w:rPr>
                <w:lang w:val="en-US"/>
              </w:rPr>
            </w:pPr>
          </w:p>
        </w:tc>
        <w:tc>
          <w:tcPr>
            <w:tcW w:w="13041" w:type="dxa"/>
          </w:tcPr>
          <w:p w14:paraId="2C7426C7" w14:textId="77777777" w:rsidR="001934F4" w:rsidRPr="007B0840" w:rsidRDefault="001934F4">
            <w:pPr>
              <w:rPr>
                <w:lang w:val="en-US"/>
              </w:rPr>
            </w:pPr>
          </w:p>
        </w:tc>
      </w:tr>
    </w:tbl>
    <w:p w14:paraId="1B799E5D" w14:textId="77777777" w:rsidR="001934F4" w:rsidRPr="007B0840" w:rsidRDefault="001934F4">
      <w:pPr>
        <w:rPr>
          <w:lang w:val="en-US"/>
        </w:rPr>
      </w:pPr>
    </w:p>
    <w:sectPr w:rsidR="001934F4" w:rsidRPr="007B0840" w:rsidSect="00835DC6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xN7E0MLY0NzExsjRX0lEKTi0uzszPAykwrAUAvOUbJSwAAAA="/>
  </w:docVars>
  <w:rsids>
    <w:rsidRoot w:val="008D740B"/>
    <w:rsid w:val="00012D8C"/>
    <w:rsid w:val="0002106D"/>
    <w:rsid w:val="001934F4"/>
    <w:rsid w:val="001B0DC7"/>
    <w:rsid w:val="001F3B1A"/>
    <w:rsid w:val="001F5C8E"/>
    <w:rsid w:val="002150AF"/>
    <w:rsid w:val="003E6A14"/>
    <w:rsid w:val="00477F4E"/>
    <w:rsid w:val="004D7DE3"/>
    <w:rsid w:val="004F4D5A"/>
    <w:rsid w:val="0052588D"/>
    <w:rsid w:val="005650F3"/>
    <w:rsid w:val="00584D3D"/>
    <w:rsid w:val="005A3541"/>
    <w:rsid w:val="00680DE3"/>
    <w:rsid w:val="0068669F"/>
    <w:rsid w:val="006B4256"/>
    <w:rsid w:val="006D0A82"/>
    <w:rsid w:val="006E7929"/>
    <w:rsid w:val="006F2023"/>
    <w:rsid w:val="007008FF"/>
    <w:rsid w:val="007010D2"/>
    <w:rsid w:val="007B0840"/>
    <w:rsid w:val="00826041"/>
    <w:rsid w:val="00835DC6"/>
    <w:rsid w:val="008508A1"/>
    <w:rsid w:val="008B2C87"/>
    <w:rsid w:val="008D740B"/>
    <w:rsid w:val="00950792"/>
    <w:rsid w:val="009C7D25"/>
    <w:rsid w:val="00A47A6E"/>
    <w:rsid w:val="00B744C2"/>
    <w:rsid w:val="00B95CBF"/>
    <w:rsid w:val="00BE346F"/>
    <w:rsid w:val="00CC46AA"/>
    <w:rsid w:val="00CC5552"/>
    <w:rsid w:val="00CC7F42"/>
    <w:rsid w:val="00D2539F"/>
    <w:rsid w:val="00D53A8F"/>
    <w:rsid w:val="00D726A5"/>
    <w:rsid w:val="00DD4A84"/>
    <w:rsid w:val="00DD6E89"/>
    <w:rsid w:val="00E54709"/>
    <w:rsid w:val="00EB6AAC"/>
    <w:rsid w:val="00F36AE7"/>
    <w:rsid w:val="00F56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64F5A"/>
  <w15:chartTrackingRefBased/>
  <w15:docId w15:val="{A241F688-4564-4B69-BB83-710E984CD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6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1F5C8E"/>
    <w:rPr>
      <w:color w:val="0000FF"/>
      <w:u w:val="single"/>
    </w:rPr>
  </w:style>
  <w:style w:type="character" w:styleId="a5">
    <w:name w:val="Strong"/>
    <w:basedOn w:val="a0"/>
    <w:uiPriority w:val="22"/>
    <w:qFormat/>
    <w:rsid w:val="001F5C8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2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0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8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0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5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3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8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9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9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30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7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0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7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0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2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1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0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9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5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9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5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1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6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5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95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94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12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9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3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7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4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28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9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2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4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9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5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4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76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6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8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4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90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78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9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9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3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0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3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7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07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4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9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7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3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9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4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4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4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7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13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7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5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0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8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8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8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5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7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8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8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5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00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9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7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1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9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9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8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7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9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9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2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06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5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2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4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5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0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2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9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4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0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95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5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0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4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6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4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6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48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1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9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8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45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8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9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npmjs.com/package/jsonwebtoken" TargetMode="External"/><Relationship Id="rId4" Type="http://schemas.openxmlformats.org/officeDocument/2006/relationships/hyperlink" Target="https://jwt.io/introduction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6</TotalTime>
  <Pages>16</Pages>
  <Words>2380</Words>
  <Characters>13569</Characters>
  <Application>Microsoft Office Word</Application>
  <DocSecurity>0</DocSecurity>
  <Lines>113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49</cp:revision>
  <dcterms:created xsi:type="dcterms:W3CDTF">2019-07-24T20:24:00Z</dcterms:created>
  <dcterms:modified xsi:type="dcterms:W3CDTF">2020-04-27T18:39:00Z</dcterms:modified>
</cp:coreProperties>
</file>